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02E" w:rsidRDefault="0052702E" w:rsidP="0052702E">
      <w:bookmarkStart w:id="0" w:name="_GoBack"/>
      <w:bookmarkEnd w:id="0"/>
      <w:r>
        <w:t>[R, L, R, R, L, R, L, R, R, L]</w:t>
      </w:r>
    </w:p>
    <w:p w:rsidR="0052702E" w:rsidRDefault="0052702E" w:rsidP="0052702E">
      <w:r>
        <w:t xml:space="preserve">Second 1: [L, </w:t>
      </w:r>
      <w:r w:rsidRPr="002D13C9">
        <w:rPr>
          <w:highlight w:val="yellow"/>
        </w:rPr>
        <w:t>R</w:t>
      </w:r>
      <w:r>
        <w:t xml:space="preserve">, R, L, R, L, R, R, </w:t>
      </w:r>
      <w:r w:rsidRPr="002D13C9">
        <w:rPr>
          <w:highlight w:val="yellow"/>
        </w:rPr>
        <w:t>L</w:t>
      </w:r>
      <w:r>
        <w:t>, R]</w:t>
      </w:r>
    </w:p>
    <w:p w:rsidR="0052702E" w:rsidRDefault="0052702E" w:rsidP="0052702E">
      <w:r>
        <w:t>Second 2: [L, R, L, R, L, R, R, L, R, R]</w:t>
      </w:r>
    </w:p>
    <w:p w:rsidR="0052702E" w:rsidRDefault="0052702E" w:rsidP="0052702E">
      <w:r>
        <w:t>Second 3: [L, L, R, L, R, R, L, R, R, R]</w:t>
      </w:r>
    </w:p>
    <w:p w:rsidR="0052702E" w:rsidRDefault="0052702E" w:rsidP="0052702E">
      <w:r>
        <w:t>Second 4: [L, L, L, R, R, L, R, R, R, R]</w:t>
      </w:r>
    </w:p>
    <w:p w:rsidR="0052702E" w:rsidRDefault="0052702E" w:rsidP="0052702E">
      <w:r>
        <w:t>Second 5: [L, L, L, R, L, R, R, R, R, R]</w:t>
      </w:r>
    </w:p>
    <w:p w:rsidR="0052702E" w:rsidRDefault="0052702E" w:rsidP="0052702E">
      <w:r>
        <w:t>Second 6: [L, L, L, L, R, R, R, R, R, R]</w:t>
      </w:r>
    </w:p>
    <w:p w:rsidR="0052702E" w:rsidRDefault="0052702E" w:rsidP="0052702E">
      <w:r>
        <w:t>Second 7: [L, L, L, L, R, R, R, R, R, R]</w:t>
      </w:r>
    </w:p>
    <w:p w:rsidR="0052702E" w:rsidRDefault="0052702E" w:rsidP="0052702E">
      <w:r>
        <w:t>[L, L, L, L, R, R, R, R, R, R]</w:t>
      </w:r>
    </w:p>
    <w:p w:rsidR="0052702E" w:rsidRDefault="0052702E" w:rsidP="0052702E">
      <w:r>
        <w:t>Number of seconds: 6</w:t>
      </w:r>
    </w:p>
    <w:p w:rsidR="00106731" w:rsidRDefault="00106731" w:rsidP="0052702E">
      <w:pPr>
        <w:pBdr>
          <w:bottom w:val="single" w:sz="12" w:space="1" w:color="auto"/>
        </w:pBdr>
      </w:pPr>
    </w:p>
    <w:p w:rsidR="00106731" w:rsidRDefault="00106731" w:rsidP="00106731">
      <w:r>
        <w:t>[L, R, L, L, L, L, R, L, R, R]</w:t>
      </w:r>
    </w:p>
    <w:p w:rsidR="00106731" w:rsidRDefault="00106731" w:rsidP="00106731">
      <w:r>
        <w:t>Second 1: [L, L, R, L, L, L, L, R, R, R]</w:t>
      </w:r>
    </w:p>
    <w:p w:rsidR="00106731" w:rsidRDefault="00106731" w:rsidP="00106731">
      <w:r>
        <w:t>Second 2: [L, L, L, R, L, L, L, R, R, R]</w:t>
      </w:r>
    </w:p>
    <w:p w:rsidR="00106731" w:rsidRDefault="00106731" w:rsidP="00106731">
      <w:r>
        <w:t>Second 3: [L, L, L, L, R, L, L, R, R, R]</w:t>
      </w:r>
    </w:p>
    <w:p w:rsidR="00106731" w:rsidRDefault="00106731" w:rsidP="00106731">
      <w:r>
        <w:t>Second 4: [L, L, L, L, L, R, L, R, R, R]</w:t>
      </w:r>
    </w:p>
    <w:p w:rsidR="00106731" w:rsidRDefault="00106731" w:rsidP="00106731">
      <w:r>
        <w:t>Second 5: [L, L, L, L, L, L, R, R, R, R]</w:t>
      </w:r>
    </w:p>
    <w:p w:rsidR="00106731" w:rsidRDefault="00106731" w:rsidP="00106731">
      <w:r>
        <w:t>Second 6: [L, L, L, L, L, L, R, R, R, R]</w:t>
      </w:r>
    </w:p>
    <w:p w:rsidR="00106731" w:rsidRDefault="00106731" w:rsidP="00106731">
      <w:r>
        <w:t>[L, L, L, L, L, L, R, R, R, R]</w:t>
      </w:r>
    </w:p>
    <w:p w:rsidR="0052702E" w:rsidRDefault="00106731" w:rsidP="00106731">
      <w:pPr>
        <w:pBdr>
          <w:bottom w:val="single" w:sz="12" w:space="1" w:color="auto"/>
        </w:pBdr>
      </w:pPr>
      <w:r>
        <w:t>Number of seconds: 5</w:t>
      </w:r>
    </w:p>
    <w:p w:rsidR="00F1725F" w:rsidRDefault="00F1725F" w:rsidP="00F1725F">
      <w:r>
        <w:t>[R, R, R, L, L, R, R, L, L, L]</w:t>
      </w:r>
    </w:p>
    <w:p w:rsidR="00F1725F" w:rsidRDefault="00F1725F" w:rsidP="00F1725F">
      <w:r>
        <w:t>Second 1: [R, R, L, R, L, R, L, R, L, L]</w:t>
      </w:r>
    </w:p>
    <w:p w:rsidR="00F1725F" w:rsidRDefault="00F1725F" w:rsidP="00F1725F">
      <w:r>
        <w:t>Second 2: [R, L, R, L, R, L, R, L, R, L]</w:t>
      </w:r>
    </w:p>
    <w:p w:rsidR="00F1725F" w:rsidRDefault="00F1725F" w:rsidP="00F1725F">
      <w:r>
        <w:t>Second 3: [L, R, L, R, L, R, L, R, L, R]</w:t>
      </w:r>
    </w:p>
    <w:p w:rsidR="00F1725F" w:rsidRDefault="00F1725F" w:rsidP="00F1725F">
      <w:r>
        <w:t>Second 4: [L, L, R, L, R, L, R, L, R, R]</w:t>
      </w:r>
    </w:p>
    <w:p w:rsidR="00F1725F" w:rsidRDefault="00F1725F" w:rsidP="00F1725F">
      <w:r>
        <w:t>Second 5: [L, L, L, R, L, R, L, R, R, R]</w:t>
      </w:r>
    </w:p>
    <w:p w:rsidR="00F1725F" w:rsidRDefault="00F1725F" w:rsidP="00F1725F">
      <w:r>
        <w:t>Second 6: [L, L, L, L, R, L, R, R, R, R]</w:t>
      </w:r>
    </w:p>
    <w:p w:rsidR="00F1725F" w:rsidRDefault="00F1725F" w:rsidP="00F1725F">
      <w:r>
        <w:t>Second 7: [L, L, L, L, L, R, R, R, R, R]</w:t>
      </w:r>
    </w:p>
    <w:p w:rsidR="00F1725F" w:rsidRDefault="00F1725F" w:rsidP="00F1725F">
      <w:r>
        <w:lastRenderedPageBreak/>
        <w:t>Second 8: [L, L, L, L, L, R, R, R, R, R]</w:t>
      </w:r>
    </w:p>
    <w:p w:rsidR="00F1725F" w:rsidRDefault="00F1725F" w:rsidP="00F1725F">
      <w:r>
        <w:t>[L, L, L, L, L, R, R, R, R, R]</w:t>
      </w:r>
    </w:p>
    <w:p w:rsidR="00106731" w:rsidRDefault="00F1725F" w:rsidP="00F1725F">
      <w:r>
        <w:t>Number of seconds: 7</w:t>
      </w:r>
    </w:p>
    <w:p w:rsidR="00AB06B7" w:rsidRDefault="00AB06B7" w:rsidP="00F1725F">
      <w:pPr>
        <w:pBdr>
          <w:bottom w:val="single" w:sz="12" w:space="1" w:color="auto"/>
        </w:pBdr>
      </w:pPr>
    </w:p>
    <w:p w:rsidR="00AB06B7" w:rsidRDefault="00AB06B7" w:rsidP="00AB06B7">
      <w:r>
        <w:t>[R, L, L, L, L, R, R, R, L, R]</w:t>
      </w:r>
    </w:p>
    <w:p w:rsidR="00AB06B7" w:rsidRDefault="00AB06B7" w:rsidP="00AB06B7">
      <w:r>
        <w:t>Second 1: [L, R, L, L, L, R, R, L, R, R]</w:t>
      </w:r>
    </w:p>
    <w:p w:rsidR="00AB06B7" w:rsidRDefault="00AB06B7" w:rsidP="00AB06B7">
      <w:r>
        <w:t>Second 2: [L, L, R, L, L, R, L, R, R, R]</w:t>
      </w:r>
    </w:p>
    <w:p w:rsidR="00AB06B7" w:rsidRDefault="00AB06B7" w:rsidP="00AB06B7">
      <w:r>
        <w:t>Second 3: [L, L, L, R, L, L, R, R, R, R]</w:t>
      </w:r>
    </w:p>
    <w:p w:rsidR="00AB06B7" w:rsidRDefault="00AB06B7" w:rsidP="00AB06B7">
      <w:r>
        <w:t>Second 4: [L, L, L, L, R, L, R, R, R, R]</w:t>
      </w:r>
    </w:p>
    <w:p w:rsidR="00AB06B7" w:rsidRDefault="00AB06B7" w:rsidP="00AB06B7">
      <w:r>
        <w:t>Second 5: [L, L, L, L, L, R, R, R, R, R]</w:t>
      </w:r>
    </w:p>
    <w:p w:rsidR="00AB06B7" w:rsidRDefault="00AB06B7" w:rsidP="00AB06B7">
      <w:r>
        <w:t>Second 6: [L, L, L, L, L, R, R, R, R, R]</w:t>
      </w:r>
    </w:p>
    <w:p w:rsidR="00AB06B7" w:rsidRDefault="00AB06B7" w:rsidP="00AB06B7">
      <w:r>
        <w:t>[L, L, L, L, L, R, R, R, R, R]</w:t>
      </w:r>
    </w:p>
    <w:p w:rsidR="00AB06B7" w:rsidRDefault="00AB06B7" w:rsidP="00AB06B7">
      <w:pPr>
        <w:pBdr>
          <w:bottom w:val="single" w:sz="12" w:space="1" w:color="auto"/>
        </w:pBdr>
      </w:pPr>
      <w:r>
        <w:t>Number of seconds: 5</w:t>
      </w:r>
    </w:p>
    <w:p w:rsidR="00415835" w:rsidRDefault="00415835" w:rsidP="00415835">
      <w:r>
        <w:t>[R, R, R, L, R, R, L, R, L, L]</w:t>
      </w:r>
    </w:p>
    <w:p w:rsidR="00415835" w:rsidRDefault="00415835" w:rsidP="00415835">
      <w:r>
        <w:t>Second 1: [R, R, L, R, R, L, R, L, R, L]</w:t>
      </w:r>
    </w:p>
    <w:p w:rsidR="00415835" w:rsidRDefault="00415835" w:rsidP="00415835">
      <w:r>
        <w:t>Second 2: [R, L, R, R, L, R, L, R, L, R]</w:t>
      </w:r>
    </w:p>
    <w:p w:rsidR="00415835" w:rsidRDefault="00415835" w:rsidP="00415835">
      <w:r>
        <w:t>Second 3: [L, R, R, L, R, L, R, L, R, R]</w:t>
      </w:r>
    </w:p>
    <w:p w:rsidR="00415835" w:rsidRDefault="00415835" w:rsidP="00415835">
      <w:r>
        <w:t>Second 4: [L, R, L, R, L, R, L, R, R, R]</w:t>
      </w:r>
    </w:p>
    <w:p w:rsidR="00415835" w:rsidRDefault="00415835" w:rsidP="00415835">
      <w:r>
        <w:t>Second 5: [L, L, R, L, R, L, R, R, R, R]</w:t>
      </w:r>
    </w:p>
    <w:p w:rsidR="00415835" w:rsidRDefault="00415835" w:rsidP="00415835">
      <w:r>
        <w:t>Second 6: [L, L, L, R, L, R, R, R, R, R]</w:t>
      </w:r>
    </w:p>
    <w:p w:rsidR="00415835" w:rsidRDefault="00415835" w:rsidP="00415835">
      <w:r>
        <w:t>Second 7: [L, L, L, L, R, R, R, R, R, R]</w:t>
      </w:r>
    </w:p>
    <w:p w:rsidR="00415835" w:rsidRDefault="00415835" w:rsidP="00415835">
      <w:r>
        <w:t>Second 8: [L, L, L, L, R, R, R, R, R, R]</w:t>
      </w:r>
    </w:p>
    <w:p w:rsidR="00415835" w:rsidRDefault="00415835" w:rsidP="00415835">
      <w:r>
        <w:t>[L, L, L, L, R, R, R, R, R, R]</w:t>
      </w:r>
    </w:p>
    <w:p w:rsidR="00415835" w:rsidRDefault="00415835" w:rsidP="00415835">
      <w:r>
        <w:t>Number of seconds: 7</w:t>
      </w:r>
    </w:p>
    <w:p w:rsidR="00415835" w:rsidRDefault="00415835" w:rsidP="00415835">
      <w:r>
        <w:t>L count: 4</w:t>
      </w:r>
    </w:p>
    <w:p w:rsidR="00AB06B7" w:rsidRDefault="00415835" w:rsidP="00415835">
      <w:r>
        <w:t>R count: 6</w:t>
      </w:r>
    </w:p>
    <w:p w:rsidR="00B76EDC" w:rsidRDefault="009C2EE3" w:rsidP="00415835">
      <w:r>
        <w:t>rL</w:t>
      </w:r>
      <w:r w:rsidR="00B76EDC">
        <w:t>eft:</w:t>
      </w:r>
      <w:r>
        <w:t>0</w:t>
      </w:r>
      <w:r w:rsidR="00367520">
        <w:t xml:space="preserve"> </w:t>
      </w:r>
      <w:r w:rsidR="00367520">
        <w:tab/>
      </w:r>
      <w:r w:rsidR="00367520">
        <w:tab/>
      </w:r>
      <w:r w:rsidR="00F33A8E">
        <w:t>r</w:t>
      </w:r>
      <w:r>
        <w:t>End: 4</w:t>
      </w:r>
      <w:r>
        <w:tab/>
      </w:r>
      <w:r>
        <w:tab/>
        <w:t>rDiff:4</w:t>
      </w:r>
      <w:r>
        <w:tab/>
      </w:r>
      <w:r>
        <w:tab/>
      </w:r>
      <w:r>
        <w:tab/>
      </w:r>
      <w:r>
        <w:tab/>
        <w:t>SO R is offender</w:t>
      </w:r>
    </w:p>
    <w:p w:rsidR="009C2EE3" w:rsidRDefault="009C2EE3" w:rsidP="00415835">
      <w:r>
        <w:t>lRight:9</w:t>
      </w:r>
      <w:r>
        <w:tab/>
      </w:r>
      <w:r>
        <w:tab/>
        <w:t xml:space="preserve">lEnd:3 </w:t>
      </w:r>
      <w:r>
        <w:tab/>
      </w:r>
      <w:r>
        <w:tab/>
        <w:t>lDiff:6</w:t>
      </w:r>
    </w:p>
    <w:p w:rsidR="009C2EE3" w:rsidRDefault="009C2EE3" w:rsidP="00415835">
      <w:pPr>
        <w:pBdr>
          <w:bottom w:val="single" w:sz="12" w:space="1" w:color="auto"/>
        </w:pBdr>
      </w:pPr>
      <w:r>
        <w:lastRenderedPageBreak/>
        <w:t>Consecutive Rs by most offending R: 2</w:t>
      </w:r>
    </w:p>
    <w:p w:rsidR="00201DBE" w:rsidRDefault="00201DBE" w:rsidP="00201DBE">
      <w:r>
        <w:t xml:space="preserve"> [R, L, L, R, R, R, L, L, R, L]</w:t>
      </w:r>
    </w:p>
    <w:p w:rsidR="00201DBE" w:rsidRDefault="00201DBE" w:rsidP="00201DBE">
      <w:r>
        <w:t>Second 1: [L, R, L, R, R, L, R, L, L, R]</w:t>
      </w:r>
    </w:p>
    <w:p w:rsidR="00201DBE" w:rsidRDefault="00201DBE" w:rsidP="00201DBE">
      <w:r>
        <w:t>Second 2: [L, L, R, R, L, R, L, R, L, R]</w:t>
      </w:r>
    </w:p>
    <w:p w:rsidR="00201DBE" w:rsidRDefault="00201DBE" w:rsidP="00201DBE">
      <w:r>
        <w:t>Second 3: [L, L, R, L, R, L, R, L, R, R]</w:t>
      </w:r>
    </w:p>
    <w:p w:rsidR="00201DBE" w:rsidRDefault="00201DBE" w:rsidP="00201DBE">
      <w:r>
        <w:t>Second 4: [L, L, L, R, L, R, L, R, R, R]</w:t>
      </w:r>
    </w:p>
    <w:p w:rsidR="00201DBE" w:rsidRDefault="00201DBE" w:rsidP="00201DBE">
      <w:r>
        <w:t>Second 5: [L, L, L, L, R, L, R, R, R, R]</w:t>
      </w:r>
    </w:p>
    <w:p w:rsidR="00201DBE" w:rsidRDefault="00201DBE" w:rsidP="00201DBE">
      <w:r>
        <w:t>Second 6: [L, L, L, L, L, R, R, R, R, R]</w:t>
      </w:r>
    </w:p>
    <w:p w:rsidR="00201DBE" w:rsidRDefault="00201DBE" w:rsidP="00201DBE">
      <w:r>
        <w:t>Second 7: [L, L, L, L, L, R, R, R, R, R]</w:t>
      </w:r>
    </w:p>
    <w:p w:rsidR="00201DBE" w:rsidRDefault="00201DBE" w:rsidP="00201DBE">
      <w:r>
        <w:t>[L, L, L, L, L, R, R, R, R, R]</w:t>
      </w:r>
    </w:p>
    <w:p w:rsidR="00201DBE" w:rsidRDefault="00201DBE" w:rsidP="00201DBE">
      <w:r>
        <w:t>Number of seconds: 6</w:t>
      </w:r>
    </w:p>
    <w:p w:rsidR="00201DBE" w:rsidRDefault="00201DBE" w:rsidP="00201DBE">
      <w:r>
        <w:t>L count: 5 | lRight: 9 | lDiff: 5 | lPenalty: 0</w:t>
      </w:r>
    </w:p>
    <w:p w:rsidR="00201DBE" w:rsidRDefault="00201DBE" w:rsidP="00201DBE">
      <w:r>
        <w:t>R count: 5 | rLeft: 0 | rDiff: 5 | rPenalty: 1</w:t>
      </w:r>
    </w:p>
    <w:p w:rsidR="00201DBE" w:rsidRDefault="00201DBE" w:rsidP="00201DBE">
      <w:pPr>
        <w:pBdr>
          <w:bottom w:val="single" w:sz="12" w:space="1" w:color="auto"/>
        </w:pBdr>
      </w:pPr>
      <w:r>
        <w:t>Calculated Seconds: 6</w:t>
      </w:r>
    </w:p>
    <w:p w:rsidR="007A7A78" w:rsidRDefault="007A7A78" w:rsidP="007A7A78">
      <w:r>
        <w:t>[L, L, R, L, R, R, L, L, R, L]</w:t>
      </w:r>
    </w:p>
    <w:p w:rsidR="007A7A78" w:rsidRDefault="007A7A78" w:rsidP="007A7A78">
      <w:r>
        <w:t>Second 1: [L, L, L, R, R, L, R, L, L, R]</w:t>
      </w:r>
    </w:p>
    <w:p w:rsidR="007A7A78" w:rsidRDefault="007A7A78" w:rsidP="007A7A78">
      <w:r>
        <w:t>Second 2: [L, L, L, R, L, R, L, R, L, R]</w:t>
      </w:r>
    </w:p>
    <w:p w:rsidR="007A7A78" w:rsidRDefault="007A7A78" w:rsidP="007A7A78">
      <w:r>
        <w:t>Second 3: [L, L, L, L, R, L, R, L, R, R]</w:t>
      </w:r>
    </w:p>
    <w:p w:rsidR="007A7A78" w:rsidRDefault="007A7A78" w:rsidP="007A7A78">
      <w:r>
        <w:t>Second 4: [L, L, L, L, L, R, L, R, R, R]</w:t>
      </w:r>
    </w:p>
    <w:p w:rsidR="007A7A78" w:rsidRDefault="007A7A78" w:rsidP="007A7A78">
      <w:r>
        <w:t>Second 5: [L, L, L, L, L, L, R, R, R, R]</w:t>
      </w:r>
    </w:p>
    <w:p w:rsidR="007A7A78" w:rsidRDefault="007A7A78" w:rsidP="007A7A78">
      <w:r>
        <w:t>Second 6: [L, L, L, L, L, L, R, R, R, R]</w:t>
      </w:r>
    </w:p>
    <w:p w:rsidR="007A7A78" w:rsidRDefault="007A7A78" w:rsidP="007A7A78">
      <w:r>
        <w:t>[L, L, L, L, L, L, R, R, R, R]</w:t>
      </w:r>
    </w:p>
    <w:p w:rsidR="007A7A78" w:rsidRDefault="007A7A78" w:rsidP="007A7A78">
      <w:r>
        <w:t>Number of seconds: 5</w:t>
      </w:r>
    </w:p>
    <w:p w:rsidR="007A7A78" w:rsidRDefault="007A7A78" w:rsidP="007A7A78">
      <w:r>
        <w:t>L count: 6 | lRight: 9 | lDiff: 4 | lPenalty: 0</w:t>
      </w:r>
    </w:p>
    <w:p w:rsidR="007A7A78" w:rsidRDefault="007A7A78" w:rsidP="007A7A78">
      <w:r>
        <w:t>R count: 4 | rLeft: 2 | rDiff: 4 | rPenalty: 1</w:t>
      </w:r>
    </w:p>
    <w:p w:rsidR="007A7A78" w:rsidRDefault="007A7A78" w:rsidP="007A7A78">
      <w:r>
        <w:t>Calculated Seconds: 5</w:t>
      </w:r>
    </w:p>
    <w:p w:rsidR="00215A7F" w:rsidRDefault="00215A7F" w:rsidP="007A7A78">
      <w:pPr>
        <w:pBdr>
          <w:top w:val="single" w:sz="12" w:space="1" w:color="auto"/>
          <w:bottom w:val="single" w:sz="12" w:space="1" w:color="auto"/>
        </w:pBdr>
      </w:pPr>
    </w:p>
    <w:p w:rsidR="007A7A78" w:rsidRDefault="007A7A78" w:rsidP="007A7A78">
      <w:pPr>
        <w:pBdr>
          <w:bottom w:val="single" w:sz="12" w:space="1" w:color="auto"/>
        </w:pBdr>
      </w:pPr>
      <w:r>
        <w:t>[L, R, L, L, R, R, L, L, R, R, L, R, R</w:t>
      </w:r>
      <w:r w:rsidRPr="004E55A0">
        <w:rPr>
          <w:highlight w:val="yellow"/>
        </w:rPr>
        <w:t>, L, L, R, L, L</w:t>
      </w:r>
      <w:r>
        <w:t>, R, R]</w:t>
      </w:r>
    </w:p>
    <w:p w:rsidR="007A7A78" w:rsidRDefault="007A7A78" w:rsidP="007A7A78">
      <w:pPr>
        <w:pBdr>
          <w:bottom w:val="single" w:sz="12" w:space="1" w:color="auto"/>
        </w:pBdr>
      </w:pPr>
      <w:r>
        <w:lastRenderedPageBreak/>
        <w:t>Second 1: [L, L, R, L, R, L, R, L, R, L, R, R, L, R, L, L, R, L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2: [L, L, L, R, L, R, L, R, L, R, R, L, R, L, R, L, L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3: [L, L, L, L, R, L, R, L, R, R, L, R, L, R, L, R, L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4: [L, L, L, L, L, R, L, R, R, L, R, L, R, L, R, L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5: [L, L, L, L, L, L, R, R, L, R, L, R, L, R, L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6: [L, L, L, L, L, L, R, L, R, L, R, L, R, L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7: [L, L, L, L, L, L, L, R, L, R, L, R, L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8: [L, L, L, L, L, L, L, L, R, L, R, L, R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9: [L, L, L, L, L, L, L, L, L, R, L, R, R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10: [L, L, L, L, L, L, L, L, L, L, R, R, R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Second 11: [L, L, L, L, L, L, L, L, L, L, R, R, R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[L, L, L, L, L, L, L, L, L, L, R, R, R, R, R, R, R, R, R, R]</w:t>
      </w:r>
    </w:p>
    <w:p w:rsidR="007A7A78" w:rsidRDefault="007A7A78" w:rsidP="007A7A78">
      <w:pPr>
        <w:pBdr>
          <w:bottom w:val="single" w:sz="12" w:space="1" w:color="auto"/>
        </w:pBdr>
      </w:pPr>
      <w:r>
        <w:t>Number of seconds: 10</w:t>
      </w:r>
    </w:p>
    <w:p w:rsidR="007A7A78" w:rsidRDefault="007A7A78" w:rsidP="007A7A78">
      <w:pPr>
        <w:pBdr>
          <w:bottom w:val="single" w:sz="12" w:space="1" w:color="auto"/>
        </w:pBdr>
      </w:pPr>
      <w:r>
        <w:t>L count: 10 | lRight: 17 | lDiff: 8 | lPenalty: 1</w:t>
      </w:r>
    </w:p>
    <w:p w:rsidR="007A7A78" w:rsidRDefault="007A7A78" w:rsidP="007A7A78">
      <w:pPr>
        <w:pBdr>
          <w:bottom w:val="single" w:sz="12" w:space="1" w:color="auto"/>
        </w:pBdr>
      </w:pPr>
      <w:r>
        <w:t>R count: 10 | rLeft: 1 | rDiff: 9 | rPenalty: 0</w:t>
      </w:r>
    </w:p>
    <w:p w:rsidR="007A7A78" w:rsidRDefault="007A7A78" w:rsidP="007A7A78">
      <w:pPr>
        <w:pBdr>
          <w:bottom w:val="single" w:sz="12" w:space="1" w:color="auto"/>
        </w:pBdr>
      </w:pPr>
      <w:r>
        <w:t>Calculated Seconds: 9</w:t>
      </w:r>
    </w:p>
    <w:p w:rsidR="007A7A78" w:rsidRDefault="00021D72" w:rsidP="007A7A78">
      <w:r>
        <w:t>CORRECTED BELOW:</w:t>
      </w:r>
    </w:p>
    <w:p w:rsidR="00021D72" w:rsidRDefault="00021D72" w:rsidP="00021D72">
      <w:r>
        <w:t>[L, R, L, L, R, R, L, L, R, R, L, R, R, L, L, R, L, L, R, R]</w:t>
      </w:r>
    </w:p>
    <w:p w:rsidR="00021D72" w:rsidRDefault="00021D72" w:rsidP="00021D72">
      <w:r>
        <w:t>Second 1: [L, L, R, L, R, L, R, L, R, L, R, R, L, R, L, L, R, L, R, R]</w:t>
      </w:r>
    </w:p>
    <w:p w:rsidR="00021D72" w:rsidRDefault="00021D72" w:rsidP="00021D72">
      <w:r>
        <w:t>Second 2: [L, L, L, R, L, R, L, R, L, R, R, L, R, L, R, L, L, R, R, R]</w:t>
      </w:r>
    </w:p>
    <w:p w:rsidR="00021D72" w:rsidRDefault="00021D72" w:rsidP="00021D72">
      <w:r>
        <w:t>Second 3: [L, L, L, L, R, L, R, L, R, R, L, R, L, R, L, R, L, R, R, R]</w:t>
      </w:r>
    </w:p>
    <w:p w:rsidR="00021D72" w:rsidRDefault="00021D72" w:rsidP="00021D72">
      <w:r>
        <w:t>Second 4: [L, L, L, L, L, R, L, R, R, L, R, L, R, L, R, L, R, R, R, R]</w:t>
      </w:r>
    </w:p>
    <w:p w:rsidR="00021D72" w:rsidRDefault="00021D72" w:rsidP="00021D72">
      <w:r>
        <w:t>Second 5: [L, L, L, L, L, L, R, R, L, R, L, R, L, R, L, R, R, R, R, R]</w:t>
      </w:r>
    </w:p>
    <w:p w:rsidR="00021D72" w:rsidRDefault="00021D72" w:rsidP="00021D72">
      <w:r>
        <w:t>Second 6: [L, L, L, L, L, L, R, L, R, L, R, L, R, L, R, R, R, R, R, R]</w:t>
      </w:r>
    </w:p>
    <w:p w:rsidR="00021D72" w:rsidRDefault="00021D72" w:rsidP="00021D72">
      <w:r>
        <w:t>Second 7: [L, L, L, L, L, L, L, R, L, R, L, R, L, R, R, R, R, R, R, R]</w:t>
      </w:r>
    </w:p>
    <w:p w:rsidR="00021D72" w:rsidRDefault="00021D72" w:rsidP="00021D72">
      <w:r>
        <w:t>Second 8: [L, L, L, L, L, L, L, L, R, L, R, L, R, R, R, R, R, R, R, R]</w:t>
      </w:r>
    </w:p>
    <w:p w:rsidR="00021D72" w:rsidRDefault="00021D72" w:rsidP="00021D72">
      <w:r>
        <w:t>Second 9: [L, L, L, L, L, L, L, L, L, R, L, R, R, R, R, R, R, R, R, R]</w:t>
      </w:r>
    </w:p>
    <w:p w:rsidR="00021D72" w:rsidRDefault="00021D72" w:rsidP="00021D72">
      <w:r>
        <w:t>Second 10: [L, L, L, L, L, L, L, L, L, L, R, R, R, R, R, R, R, R, R, R]</w:t>
      </w:r>
    </w:p>
    <w:p w:rsidR="00021D72" w:rsidRDefault="00021D72" w:rsidP="00021D72">
      <w:r>
        <w:t>Second 11: [L, L, L, L, L, L, L, L, L, L, R, R, R, R, R, R, R, R, R, R]</w:t>
      </w:r>
    </w:p>
    <w:p w:rsidR="00021D72" w:rsidRDefault="00021D72" w:rsidP="00021D72">
      <w:r>
        <w:lastRenderedPageBreak/>
        <w:t>[L, L, L, L, L, L, L, L, L, L, R, R, R, R, R, R, R, R, R, R]</w:t>
      </w:r>
    </w:p>
    <w:p w:rsidR="00021D72" w:rsidRDefault="00021D72" w:rsidP="00021D72">
      <w:r>
        <w:t>Number of seconds: 10</w:t>
      </w:r>
    </w:p>
    <w:p w:rsidR="00021D72" w:rsidRDefault="00021D72" w:rsidP="00021D72">
      <w:r>
        <w:t>L count: 10 | lRight: 17 | lDiff: 8 | lPenalty: 2</w:t>
      </w:r>
    </w:p>
    <w:p w:rsidR="00021D72" w:rsidRDefault="00021D72" w:rsidP="00021D72">
      <w:r>
        <w:t>R count: 10 | rLeft: 1 | rDiff: 9 | rPenalty: 0</w:t>
      </w:r>
    </w:p>
    <w:p w:rsidR="00021D72" w:rsidRDefault="00021D72" w:rsidP="00021D72">
      <w:r>
        <w:t>Calculated Seconds: 10</w:t>
      </w:r>
    </w:p>
    <w:p w:rsidR="00021D72" w:rsidRDefault="00021D72" w:rsidP="007A7A78"/>
    <w:p w:rsidR="00021D72" w:rsidRDefault="00021D72" w:rsidP="007A7A78">
      <w:r>
        <w:t>_____________________</w:t>
      </w:r>
    </w:p>
    <w:p w:rsidR="00201F71" w:rsidRDefault="00201F71" w:rsidP="00201F71">
      <w:r>
        <w:t>[R, R, R, L, L, L, L, R, L, L]</w:t>
      </w:r>
    </w:p>
    <w:p w:rsidR="00201F71" w:rsidRDefault="00201F71" w:rsidP="00201F71">
      <w:r>
        <w:t>Second 1: [R, R, L, R, L, L, L, L, R, L]</w:t>
      </w:r>
    </w:p>
    <w:p w:rsidR="00201F71" w:rsidRDefault="00201F71" w:rsidP="00201F71">
      <w:r>
        <w:t>Second 2: [R, L, R, L, R, L, L, L, L, R]</w:t>
      </w:r>
    </w:p>
    <w:p w:rsidR="00201F71" w:rsidRDefault="00201F71" w:rsidP="00201F71">
      <w:r>
        <w:t>Second 3: [L, R, L, R, L, R, L, L, L, R]</w:t>
      </w:r>
    </w:p>
    <w:p w:rsidR="00201F71" w:rsidRDefault="00201F71" w:rsidP="00201F71">
      <w:r>
        <w:t>Second 4: [L, L, R, L, R, L, R, L, L, R]</w:t>
      </w:r>
    </w:p>
    <w:p w:rsidR="00201F71" w:rsidRDefault="00201F71" w:rsidP="00201F71">
      <w:r>
        <w:t>Second 5: [L, L, L, R, L, R, L, R, L, R]</w:t>
      </w:r>
    </w:p>
    <w:p w:rsidR="00201F71" w:rsidRDefault="00201F71" w:rsidP="00201F71">
      <w:r>
        <w:t>Second 6: [L, L, L, L, R, L, R, L, R, R]</w:t>
      </w:r>
    </w:p>
    <w:p w:rsidR="00201F71" w:rsidRDefault="00201F71" w:rsidP="00201F71">
      <w:r>
        <w:t>Second 7: [L, L, L, L, L, R, L, R, R, R]</w:t>
      </w:r>
    </w:p>
    <w:p w:rsidR="00201F71" w:rsidRDefault="00201F71" w:rsidP="00201F71">
      <w:r>
        <w:t>Second 8: [L, L, L, L, L, L, R, R, R, R]</w:t>
      </w:r>
    </w:p>
    <w:p w:rsidR="00201F71" w:rsidRDefault="00201F71" w:rsidP="00201F71">
      <w:r>
        <w:t>Second 9: [L, L, L, L, L, L, R, R, R, R]</w:t>
      </w:r>
    </w:p>
    <w:p w:rsidR="00201F71" w:rsidRDefault="00201F71" w:rsidP="00201F71">
      <w:r>
        <w:t>[L, L, L, L, L, L, R, R, R, R]</w:t>
      </w:r>
    </w:p>
    <w:p w:rsidR="00201F71" w:rsidRDefault="00201F71" w:rsidP="00201F71">
      <w:r>
        <w:t>Number of seconds: 8</w:t>
      </w:r>
    </w:p>
    <w:p w:rsidR="00201F71" w:rsidRDefault="00201F71" w:rsidP="00201F71">
      <w:r>
        <w:t>L count: 6 | lRight: 9 | lDiff: 4 | lPenalty: 5</w:t>
      </w:r>
    </w:p>
    <w:p w:rsidR="00201F71" w:rsidRDefault="00201F71" w:rsidP="00201F71">
      <w:r>
        <w:t>R count: 4 | rLeft: 0 | rDiff: 6 | rPenalty: 3</w:t>
      </w:r>
    </w:p>
    <w:p w:rsidR="00201F71" w:rsidRDefault="00201F71" w:rsidP="00201F71">
      <w:r>
        <w:t>Calculated Seconds: 9</w:t>
      </w:r>
    </w:p>
    <w:p w:rsidR="002E06BD" w:rsidRDefault="002E06BD" w:rsidP="00201F71"/>
    <w:p w:rsidR="002E06BD" w:rsidRDefault="002E06BD" w:rsidP="00201F71">
      <w:r>
        <w:t>CORRECTED BELOW:</w:t>
      </w:r>
    </w:p>
    <w:p w:rsidR="002E06BD" w:rsidRDefault="002E06BD" w:rsidP="002E06BD">
      <w:r>
        <w:t>[R, R, R, L, L, L, L, R, L, L]</w:t>
      </w:r>
    </w:p>
    <w:p w:rsidR="002E06BD" w:rsidRDefault="002E06BD" w:rsidP="002E06BD">
      <w:r>
        <w:t>Second 1: [R, R, L, R, L, L, L, L, R, L]</w:t>
      </w:r>
    </w:p>
    <w:p w:rsidR="002E06BD" w:rsidRDefault="002E06BD" w:rsidP="002E06BD">
      <w:r>
        <w:t>Second 2: [R, L, R, L, R, L, L, L, L, R]</w:t>
      </w:r>
    </w:p>
    <w:p w:rsidR="002E06BD" w:rsidRDefault="002E06BD" w:rsidP="002E06BD">
      <w:r>
        <w:t>Second 3: [L, R, L, R, L, R, L, L, L, R]</w:t>
      </w:r>
    </w:p>
    <w:p w:rsidR="002E06BD" w:rsidRDefault="002E06BD" w:rsidP="002E06BD">
      <w:r>
        <w:t>Second 4: [L, L, R, L, R, L, R, L, L, R]</w:t>
      </w:r>
    </w:p>
    <w:p w:rsidR="002E06BD" w:rsidRDefault="002E06BD" w:rsidP="002E06BD">
      <w:r>
        <w:lastRenderedPageBreak/>
        <w:t>Second 5: [L, L, L, R, L, R, L, R, L, R]</w:t>
      </w:r>
    </w:p>
    <w:p w:rsidR="002E06BD" w:rsidRDefault="002E06BD" w:rsidP="002E06BD">
      <w:r>
        <w:t>Second 6: [L, L, L, L, R, L, R, L, R, R]</w:t>
      </w:r>
    </w:p>
    <w:p w:rsidR="002E06BD" w:rsidRDefault="002E06BD" w:rsidP="002E06BD">
      <w:r>
        <w:t>Second 7: [L, L, L, L, L, R, L, R, R, R]</w:t>
      </w:r>
    </w:p>
    <w:p w:rsidR="002E06BD" w:rsidRDefault="002E06BD" w:rsidP="002E06BD">
      <w:r>
        <w:t>Second 8: [L, L, L, L, L, L, R, R, R, R]</w:t>
      </w:r>
    </w:p>
    <w:p w:rsidR="002E06BD" w:rsidRDefault="002E06BD" w:rsidP="002E06BD">
      <w:r>
        <w:t>Second 9: [L, L, L, L, L, L, R, R, R, R]</w:t>
      </w:r>
    </w:p>
    <w:p w:rsidR="002E06BD" w:rsidRDefault="002E06BD" w:rsidP="002E06BD">
      <w:r>
        <w:t>[L, L, L, L, L, L, R, R, R, R]</w:t>
      </w:r>
    </w:p>
    <w:p w:rsidR="002E06BD" w:rsidRDefault="002E06BD" w:rsidP="002E06BD">
      <w:r>
        <w:t>Number of seconds: 8</w:t>
      </w:r>
    </w:p>
    <w:p w:rsidR="002E06BD" w:rsidRDefault="002E06BD" w:rsidP="002E06BD">
      <w:r>
        <w:t>L count: 6 | lRight: 9 | lDiff: 4 | lPenalty: 4</w:t>
      </w:r>
    </w:p>
    <w:p w:rsidR="002E06BD" w:rsidRDefault="002E06BD" w:rsidP="002E06BD">
      <w:r>
        <w:t>R count: 4 | rLeft: 0 | rDiff: 6 | rPenalty: 2</w:t>
      </w:r>
    </w:p>
    <w:p w:rsidR="002E06BD" w:rsidRDefault="002E06BD" w:rsidP="002E06BD">
      <w:r>
        <w:t>Calculated Seconds: 8</w:t>
      </w:r>
    </w:p>
    <w:p w:rsidR="002E06BD" w:rsidRDefault="002E06BD" w:rsidP="002E06BD">
      <w:pPr>
        <w:pBdr>
          <w:bottom w:val="single" w:sz="12" w:space="1" w:color="auto"/>
        </w:pBdr>
      </w:pPr>
    </w:p>
    <w:p w:rsidR="002E06BD" w:rsidRDefault="002E06BD" w:rsidP="002E06BD">
      <w:r>
        <w:t>[L, L, L, R, L, R, L, L, L, R]</w:t>
      </w:r>
    </w:p>
    <w:p w:rsidR="002E06BD" w:rsidRDefault="002E06BD" w:rsidP="002E06BD">
      <w:r>
        <w:t>Second 1: [L, L, L, L, R, L, R, L, L, R]</w:t>
      </w:r>
    </w:p>
    <w:p w:rsidR="002E06BD" w:rsidRDefault="002E06BD" w:rsidP="002E06BD">
      <w:r>
        <w:t>Second 2: [L, L, L, L, L, R, L, R, L, R]</w:t>
      </w:r>
    </w:p>
    <w:p w:rsidR="002E06BD" w:rsidRDefault="002E06BD" w:rsidP="002E06BD">
      <w:r>
        <w:t>Second 3: [L, L, L, L, L, L, R, L, R, R]</w:t>
      </w:r>
    </w:p>
    <w:p w:rsidR="002E06BD" w:rsidRDefault="002E06BD" w:rsidP="002E06BD">
      <w:r>
        <w:t>Second 4: [L, L, L, L, L, L, L, R, R, R]</w:t>
      </w:r>
    </w:p>
    <w:p w:rsidR="002E06BD" w:rsidRDefault="002E06BD" w:rsidP="002E06BD">
      <w:r>
        <w:t>Second 5: [L, L, L, L, L, L, L, R, R, R]</w:t>
      </w:r>
    </w:p>
    <w:p w:rsidR="002E06BD" w:rsidRDefault="002E06BD" w:rsidP="002E06BD">
      <w:r>
        <w:t>[L, L, L, L, L, L, L, R, R, R]</w:t>
      </w:r>
    </w:p>
    <w:p w:rsidR="002E06BD" w:rsidRDefault="002E06BD" w:rsidP="002E06BD">
      <w:r>
        <w:t>Number of seconds: 4</w:t>
      </w:r>
    </w:p>
    <w:p w:rsidR="002E06BD" w:rsidRDefault="002E06BD" w:rsidP="002E06BD">
      <w:r>
        <w:t>L count: 7 | lRight: 8 | lDiff: 2 | lPenalty: 4</w:t>
      </w:r>
    </w:p>
    <w:p w:rsidR="002E06BD" w:rsidRDefault="002E06BD" w:rsidP="002E06BD">
      <w:r>
        <w:t>R count: 3 | rLeft: 3 | rDiff: 4 | rPenalty: 0</w:t>
      </w:r>
    </w:p>
    <w:p w:rsidR="002E06BD" w:rsidRDefault="002E06BD" w:rsidP="002E06BD">
      <w:pPr>
        <w:pBdr>
          <w:bottom w:val="single" w:sz="12" w:space="1" w:color="auto"/>
        </w:pBdr>
      </w:pPr>
      <w:r>
        <w:t>Calculated Seconds: 6</w:t>
      </w:r>
      <w:r w:rsidR="00D16F2E">
        <w:tab/>
      </w:r>
    </w:p>
    <w:p w:rsidR="00F26B99" w:rsidRDefault="00F26B99" w:rsidP="00F26B99">
      <w:r>
        <w:t>[L, L, L, R, L, R, L, L, L, R]</w:t>
      </w:r>
    </w:p>
    <w:p w:rsidR="00F26B99" w:rsidRDefault="00F26B99" w:rsidP="00F26B99">
      <w:r>
        <w:t>Second 1: [L, L, L, L, R, L, R, L, L, R]</w:t>
      </w:r>
    </w:p>
    <w:p w:rsidR="00F26B99" w:rsidRDefault="00F26B99" w:rsidP="00F26B99">
      <w:r>
        <w:t>Second 2: [L, L, L, L, L, R, L, R, L, R]</w:t>
      </w:r>
    </w:p>
    <w:p w:rsidR="00F26B99" w:rsidRDefault="00F26B99" w:rsidP="00F26B99">
      <w:r>
        <w:t>Second 3: [L, L, L, L, L, L, R, L, R, R]</w:t>
      </w:r>
    </w:p>
    <w:p w:rsidR="00F26B99" w:rsidRDefault="00F26B99" w:rsidP="00F26B99">
      <w:r>
        <w:t>Second 4: [L, L, L, L, L, L, L, R, R, R]</w:t>
      </w:r>
    </w:p>
    <w:p w:rsidR="00F26B99" w:rsidRDefault="00F26B99" w:rsidP="00F26B99">
      <w:r>
        <w:t>Second 5: [L, L, L, L, L, L, L, R, R, R]</w:t>
      </w:r>
    </w:p>
    <w:p w:rsidR="00F26B99" w:rsidRDefault="00F26B99" w:rsidP="00F26B99">
      <w:r>
        <w:lastRenderedPageBreak/>
        <w:t>[L, L, L, L, L, L, L, R, R, R]</w:t>
      </w:r>
    </w:p>
    <w:p w:rsidR="00F26B99" w:rsidRDefault="00F26B99" w:rsidP="00F26B99">
      <w:r>
        <w:t>Number of seconds: 4</w:t>
      </w:r>
    </w:p>
    <w:p w:rsidR="00F26B99" w:rsidRDefault="00F26B99" w:rsidP="00F26B99">
      <w:r>
        <w:t>L count: 7 | lRight: 8 | lDiff: 2 | lPenalty: 6</w:t>
      </w:r>
    </w:p>
    <w:p w:rsidR="00F26B99" w:rsidRDefault="00F26B99" w:rsidP="00F26B99">
      <w:r>
        <w:t>R count: 3 | rLeft: 3 | rDiff: 4 | rPenalty: 0</w:t>
      </w:r>
    </w:p>
    <w:p w:rsidR="00F26B99" w:rsidRDefault="00F26B99" w:rsidP="00F26B99">
      <w:r>
        <w:t>Calculated Seconds: 8</w:t>
      </w:r>
    </w:p>
    <w:p w:rsidR="008D0C36" w:rsidRDefault="008D0C36" w:rsidP="00F26B99"/>
    <w:p w:rsidR="008D0C36" w:rsidRDefault="008D0C36" w:rsidP="008D0C36">
      <w:r>
        <w:t>[L, R, L, R, R, L, L, R, L, R]</w:t>
      </w:r>
    </w:p>
    <w:p w:rsidR="008D0C36" w:rsidRDefault="008D0C36" w:rsidP="008D0C36">
      <w:r>
        <w:t>[L, R, L, R, R, L, L, R, L, R]</w:t>
      </w:r>
    </w:p>
    <w:p w:rsidR="008D0C36" w:rsidRDefault="008D0C36" w:rsidP="008D0C36">
      <w:r>
        <w:t>Second 1: [L, L, R, R, L, R, L, L, R, R]</w:t>
      </w:r>
    </w:p>
    <w:p w:rsidR="008D0C36" w:rsidRDefault="008D0C36" w:rsidP="008D0C36">
      <w:r>
        <w:t>Second 2: [L, L, R, L, R, L, R, L, R, R]</w:t>
      </w:r>
    </w:p>
    <w:p w:rsidR="008D0C36" w:rsidRDefault="008D0C36" w:rsidP="008D0C36">
      <w:r>
        <w:t>Second 3: [L, L, L, R, L, R, L, R, R, R]</w:t>
      </w:r>
    </w:p>
    <w:p w:rsidR="008D0C36" w:rsidRDefault="008D0C36" w:rsidP="008D0C36">
      <w:r>
        <w:t>Second 4: [L, L, L, L, R, L, R, R, R, R]</w:t>
      </w:r>
    </w:p>
    <w:p w:rsidR="008D0C36" w:rsidRDefault="008D0C36" w:rsidP="008D0C36">
      <w:r>
        <w:t>Second 5: [L, L, L, L, L, R, R, R, R, R]</w:t>
      </w:r>
    </w:p>
    <w:p w:rsidR="008D0C36" w:rsidRDefault="008D0C36" w:rsidP="008D0C36">
      <w:r>
        <w:t>Second 6: [L, L, L, L, L, R, R, R, R, R]</w:t>
      </w:r>
    </w:p>
    <w:p w:rsidR="008D0C36" w:rsidRDefault="008D0C36" w:rsidP="008D0C36">
      <w:r>
        <w:t>[L, L, L, L, L, R, R, R, R, R]</w:t>
      </w:r>
    </w:p>
    <w:p w:rsidR="008D0C36" w:rsidRDefault="008D0C36" w:rsidP="008D0C36">
      <w:r>
        <w:t>Number of seconds: 5</w:t>
      </w:r>
    </w:p>
    <w:p w:rsidR="008D0C36" w:rsidRDefault="008D0C36" w:rsidP="008D0C36">
      <w:r>
        <w:t>L count: 5 | lRight: 8 | lDiff: 4 | lPenalty: 2</w:t>
      </w:r>
    </w:p>
    <w:p w:rsidR="008D0C36" w:rsidRDefault="008D0C36" w:rsidP="008D0C36">
      <w:r>
        <w:t>R count: 5 | rLeft: 1 | rDiff: 4 | rPenalty: 0</w:t>
      </w:r>
    </w:p>
    <w:p w:rsidR="008D0C36" w:rsidRDefault="008D0C36" w:rsidP="008D0C36">
      <w:r>
        <w:t>Calculated Seconds: 6</w:t>
      </w:r>
    </w:p>
    <w:p w:rsidR="008D0C36" w:rsidRDefault="008D0C36" w:rsidP="008D0C36"/>
    <w:p w:rsidR="00462D5E" w:rsidRDefault="00462D5E" w:rsidP="00462D5E">
      <w:r>
        <w:t>[R, R, R, L, R, R, L, R, L, L]</w:t>
      </w:r>
    </w:p>
    <w:p w:rsidR="00462D5E" w:rsidRDefault="00462D5E" w:rsidP="00462D5E">
      <w:r>
        <w:t>Second 1: [R, R, L, R, R, L, R, L, R, L]</w:t>
      </w:r>
    </w:p>
    <w:p w:rsidR="00462D5E" w:rsidRDefault="00462D5E" w:rsidP="00462D5E">
      <w:r>
        <w:t>Second 2: [R, L, R, R, L, R, L, R, L, R]</w:t>
      </w:r>
    </w:p>
    <w:p w:rsidR="00462D5E" w:rsidRDefault="00462D5E" w:rsidP="00462D5E">
      <w:r>
        <w:t>Second 3: [L, R, R, L, R, L, R, L, R, R]</w:t>
      </w:r>
    </w:p>
    <w:p w:rsidR="00462D5E" w:rsidRDefault="00462D5E" w:rsidP="00462D5E">
      <w:r>
        <w:t>Second 4: [L, R, L, R, L, R, L, R, R, R]</w:t>
      </w:r>
    </w:p>
    <w:p w:rsidR="00462D5E" w:rsidRDefault="00462D5E" w:rsidP="00462D5E">
      <w:r>
        <w:t>Second 5: [L, L, R, L, R, L, R, R, R, R]</w:t>
      </w:r>
    </w:p>
    <w:p w:rsidR="00462D5E" w:rsidRDefault="00462D5E" w:rsidP="00462D5E">
      <w:r>
        <w:t>Second 6: [L, L, L, R, L, R, R, R, R, R]</w:t>
      </w:r>
    </w:p>
    <w:p w:rsidR="00462D5E" w:rsidRDefault="00462D5E" w:rsidP="00462D5E">
      <w:r>
        <w:t>Second 7: [L, L, L, L, R, R, R, R, R, R]</w:t>
      </w:r>
    </w:p>
    <w:p w:rsidR="00462D5E" w:rsidRDefault="00462D5E" w:rsidP="00462D5E">
      <w:r>
        <w:t>Second 8: [L, L, L, L, R, R, R, R, R, R]</w:t>
      </w:r>
    </w:p>
    <w:p w:rsidR="00462D5E" w:rsidRDefault="00462D5E" w:rsidP="00462D5E">
      <w:r>
        <w:lastRenderedPageBreak/>
        <w:t>[L, L, L, L, R, R, R, R, R, R]</w:t>
      </w:r>
    </w:p>
    <w:p w:rsidR="00462D5E" w:rsidRDefault="00462D5E" w:rsidP="00462D5E">
      <w:r>
        <w:t>Number of seconds: 7</w:t>
      </w:r>
    </w:p>
    <w:p w:rsidR="00462D5E" w:rsidRDefault="00462D5E" w:rsidP="00462D5E">
      <w:r>
        <w:t>L count: 4 | lRight: 9 | lDiff: 6 | lPenalty: 0</w:t>
      </w:r>
    </w:p>
    <w:p w:rsidR="00462D5E" w:rsidRDefault="00462D5E" w:rsidP="00462D5E">
      <w:r>
        <w:t>R count: 6 | rLeft: 0 | rDiff: 4 | rPenalty: 2</w:t>
      </w:r>
    </w:p>
    <w:p w:rsidR="00462D5E" w:rsidRDefault="00462D5E" w:rsidP="00462D5E">
      <w:r>
        <w:t>Calculated Seconds: 6</w:t>
      </w:r>
    </w:p>
    <w:p w:rsidR="008D0C36" w:rsidRDefault="008D0C36" w:rsidP="008D0C36">
      <w:r>
        <w:t>WHEN SH</w:t>
      </w:r>
      <w:r w:rsidR="00462D5E">
        <w:t>OULD I APPLY PENALTY ON LEFT?</w:t>
      </w:r>
      <w:r w:rsidR="00462D5E">
        <w:br/>
        <w:t>WHEN SHOULD I RESET PENALTY ON LEFT?</w:t>
      </w:r>
    </w:p>
    <w:p w:rsidR="00357449" w:rsidRDefault="00357449" w:rsidP="00357449">
      <w:r>
        <w:t>[R, R, R, L, R, R, L, R, L, L]</w:t>
      </w:r>
    </w:p>
    <w:p w:rsidR="00357449" w:rsidRDefault="00357449" w:rsidP="00357449">
      <w:r>
        <w:t>Second 1: [R, R, L, R, R, L, R, L, R, L]</w:t>
      </w:r>
    </w:p>
    <w:p w:rsidR="00357449" w:rsidRDefault="00357449" w:rsidP="00357449">
      <w:r>
        <w:t>Second 2: [R, L, R, R, L, R, L, R, L, R]</w:t>
      </w:r>
    </w:p>
    <w:p w:rsidR="00357449" w:rsidRDefault="00357449" w:rsidP="00357449">
      <w:r>
        <w:t>Second 3: [L, R, R, L, R, L, R, L, R, R]</w:t>
      </w:r>
    </w:p>
    <w:p w:rsidR="00357449" w:rsidRDefault="00357449" w:rsidP="00357449">
      <w:r>
        <w:t>Second 4: [L, R, L, R, L, R, L, R, R, R]</w:t>
      </w:r>
    </w:p>
    <w:p w:rsidR="00357449" w:rsidRDefault="00357449" w:rsidP="00357449">
      <w:r>
        <w:t>Second 5: [L, L, R, L, R, L, R, R, R, R]</w:t>
      </w:r>
    </w:p>
    <w:p w:rsidR="00357449" w:rsidRDefault="00357449" w:rsidP="00357449">
      <w:r>
        <w:t>Second 6: [L, L, L, R, L, R, R, R, R, R]</w:t>
      </w:r>
    </w:p>
    <w:p w:rsidR="00357449" w:rsidRDefault="00357449" w:rsidP="00357449">
      <w:r>
        <w:t>Second 7: [L, L, L, L, R, R, R, R, R, R]</w:t>
      </w:r>
    </w:p>
    <w:p w:rsidR="00357449" w:rsidRDefault="00357449" w:rsidP="00357449">
      <w:r>
        <w:t>Second 8: [L, L, L, L, R, R, R, R, R, R]</w:t>
      </w:r>
    </w:p>
    <w:p w:rsidR="00357449" w:rsidRDefault="00357449" w:rsidP="00357449">
      <w:r>
        <w:t>[L, L, L, L, R, R, R, R, R, R]</w:t>
      </w:r>
    </w:p>
    <w:p w:rsidR="00357449" w:rsidRDefault="00357449" w:rsidP="00357449">
      <w:r>
        <w:t>Number of seconds: 7</w:t>
      </w:r>
    </w:p>
    <w:p w:rsidR="00357449" w:rsidRDefault="00357449" w:rsidP="00357449">
      <w:r>
        <w:t>L count: 4 | lRight: 9 | lDiff: 6 | lPenalty: 1</w:t>
      </w:r>
    </w:p>
    <w:p w:rsidR="00357449" w:rsidRDefault="00357449" w:rsidP="00357449">
      <w:r>
        <w:t>R count: 6 | rLeft: 0 | rDiff: 4 | rPenalty: 3</w:t>
      </w:r>
    </w:p>
    <w:p w:rsidR="00357449" w:rsidRDefault="00357449" w:rsidP="00357449">
      <w:pPr>
        <w:pBdr>
          <w:bottom w:val="single" w:sz="12" w:space="1" w:color="auto"/>
        </w:pBdr>
      </w:pPr>
      <w:r>
        <w:t>Calculated Seconds: 7</w:t>
      </w:r>
    </w:p>
    <w:p w:rsidR="00111455" w:rsidRDefault="00111455" w:rsidP="00357449"/>
    <w:p w:rsidR="00111455" w:rsidRDefault="00111455" w:rsidP="00111455">
      <w:r>
        <w:t>Second 0: [L, L, R, L, R, L, L, R, L, R, L, L, R, R, R]</w:t>
      </w:r>
    </w:p>
    <w:p w:rsidR="00111455" w:rsidRDefault="00111455" w:rsidP="00111455">
      <w:r>
        <w:t>Second 1: [L, L, L, R, L, R, L, L, R, L, R, L, R, R, R]</w:t>
      </w:r>
    </w:p>
    <w:p w:rsidR="00111455" w:rsidRDefault="00111455" w:rsidP="00111455">
      <w:r>
        <w:t>Second 2: [L, L, L, L, R, L, R, L, L, R, L, R, R, R, R]</w:t>
      </w:r>
    </w:p>
    <w:p w:rsidR="00111455" w:rsidRDefault="00111455" w:rsidP="00111455">
      <w:r>
        <w:t>Second 3: [L, L, L, L, L, R, L, R, L, L, R, R, R, R, R]</w:t>
      </w:r>
    </w:p>
    <w:p w:rsidR="00111455" w:rsidRDefault="00111455" w:rsidP="00111455">
      <w:r>
        <w:t>Second 4: [L, L, L, L, L, L, R, L, R, L, R, R, R, R, R]</w:t>
      </w:r>
    </w:p>
    <w:p w:rsidR="00111455" w:rsidRDefault="00111455" w:rsidP="00111455">
      <w:r>
        <w:t>Second 5: [L, L, L, L, L, L, L, R, L, R, R, R, R, R, R]</w:t>
      </w:r>
    </w:p>
    <w:p w:rsidR="00111455" w:rsidRDefault="00111455" w:rsidP="00111455">
      <w:r>
        <w:t>Second 6: [L, L, L, L, L, L, L, L, R, R, R, R, R, R, R]</w:t>
      </w:r>
    </w:p>
    <w:p w:rsidR="00111455" w:rsidRDefault="00111455" w:rsidP="00111455">
      <w:r>
        <w:lastRenderedPageBreak/>
        <w:t>Second 7: [L, L, L, L, L, L, L, L, R, R, R, R, R, R, R]</w:t>
      </w:r>
    </w:p>
    <w:p w:rsidR="00111455" w:rsidRDefault="00111455" w:rsidP="00111455">
      <w:r>
        <w:t>[L, L, L, L, L, L, L, L, R, R, R, R, R, R, R]</w:t>
      </w:r>
    </w:p>
    <w:p w:rsidR="00111455" w:rsidRDefault="00111455" w:rsidP="00111455">
      <w:r>
        <w:t>Number of seconds: 6</w:t>
      </w:r>
    </w:p>
    <w:p w:rsidR="00111455" w:rsidRDefault="00111455" w:rsidP="00111455">
      <w:r>
        <w:t>L count: 8 | lRight: 11 | lDiff: 4 | lPenalty: 7</w:t>
      </w:r>
    </w:p>
    <w:p w:rsidR="00111455" w:rsidRDefault="00111455" w:rsidP="00111455">
      <w:r>
        <w:t>R count: 7 | rLeft: 2 | rDiff: 6 | rPenalty: 0</w:t>
      </w:r>
    </w:p>
    <w:p w:rsidR="00111455" w:rsidRDefault="00111455" w:rsidP="00111455">
      <w:pPr>
        <w:pBdr>
          <w:bottom w:val="single" w:sz="12" w:space="1" w:color="auto"/>
        </w:pBdr>
      </w:pPr>
      <w:r>
        <w:t>Calculated Seconds: 11</w:t>
      </w:r>
    </w:p>
    <w:p w:rsidR="00200FF6" w:rsidRDefault="00200FF6" w:rsidP="00111455">
      <w:r>
        <w:t>CORRECTED:</w:t>
      </w:r>
    </w:p>
    <w:p w:rsidR="00200FF6" w:rsidRDefault="00200FF6" w:rsidP="00200FF6">
      <w:r>
        <w:t>[L, L, R, L, R, L, L, R, L, R, L, L, R, R, R]</w:t>
      </w:r>
    </w:p>
    <w:p w:rsidR="00200FF6" w:rsidRDefault="00200FF6" w:rsidP="00200FF6">
      <w:r>
        <w:t>Second 1: [L, L, L, R, L, R, L, L, R, L, R, L, R, R, R]</w:t>
      </w:r>
    </w:p>
    <w:p w:rsidR="00200FF6" w:rsidRDefault="00200FF6" w:rsidP="00200FF6">
      <w:r>
        <w:t>Second 2: [L, L, L, L, R, L, R, L, L, R, L, R, R, R, R]</w:t>
      </w:r>
    </w:p>
    <w:p w:rsidR="00200FF6" w:rsidRDefault="00200FF6" w:rsidP="00200FF6">
      <w:r>
        <w:t>Second 3: [L, L, L, L, L, R, L, R, L, L, R, R, R, R, R]</w:t>
      </w:r>
    </w:p>
    <w:p w:rsidR="00200FF6" w:rsidRDefault="00200FF6" w:rsidP="00200FF6">
      <w:r>
        <w:t>Second 4: [L, L, L, L, L, L, R, L, R, L, R, R, R, R, R]</w:t>
      </w:r>
    </w:p>
    <w:p w:rsidR="00200FF6" w:rsidRDefault="00200FF6" w:rsidP="00200FF6">
      <w:r>
        <w:t>Second 5: [L, L, L, L, L, L, L, R, L, R, R, R, R, R, R]</w:t>
      </w:r>
    </w:p>
    <w:p w:rsidR="00200FF6" w:rsidRDefault="00200FF6" w:rsidP="00200FF6">
      <w:r>
        <w:t>Second 6: [L, L, L, L, L, L, L, L, R, R, R, R, R, R, R]</w:t>
      </w:r>
    </w:p>
    <w:p w:rsidR="00200FF6" w:rsidRDefault="00200FF6" w:rsidP="00200FF6">
      <w:r>
        <w:t>Second 7: [L, L, L, L, L, L, L, L, R, R, R, R, R, R, R]</w:t>
      </w:r>
    </w:p>
    <w:p w:rsidR="00200FF6" w:rsidRDefault="00200FF6" w:rsidP="00200FF6">
      <w:r>
        <w:t>[L, L, L, L, L, L, L, L, R, R, R, R, R, R, R]</w:t>
      </w:r>
    </w:p>
    <w:p w:rsidR="00200FF6" w:rsidRDefault="00200FF6" w:rsidP="00200FF6">
      <w:r>
        <w:t>Number of seconds: 6</w:t>
      </w:r>
    </w:p>
    <w:p w:rsidR="00200FF6" w:rsidRDefault="00200FF6" w:rsidP="00200FF6">
      <w:r>
        <w:t>L count: 8 | lRight: 11 | lDiff: 4 | lPenalty: 1</w:t>
      </w:r>
    </w:p>
    <w:p w:rsidR="00200FF6" w:rsidRDefault="00200FF6" w:rsidP="00200FF6">
      <w:pPr>
        <w:pBdr>
          <w:bottom w:val="single" w:sz="12" w:space="1" w:color="auto"/>
        </w:pBdr>
      </w:pPr>
      <w:r>
        <w:t>R count: 7 | rLeft: 2 | rDiff: 6 | rPenalty: 0</w:t>
      </w:r>
    </w:p>
    <w:p w:rsidR="00200FF6" w:rsidRDefault="00200FF6" w:rsidP="00200FF6">
      <w:r>
        <w:t>[L, R, L, R, L, L, L, L, L, L, R, R, L, L, R]</w:t>
      </w:r>
    </w:p>
    <w:p w:rsidR="00200FF6" w:rsidRDefault="00200FF6" w:rsidP="00200FF6">
      <w:r>
        <w:t>Second 1: [L, L, R, L, R, L, L, L, L, L, R, L, R, L, R]</w:t>
      </w:r>
    </w:p>
    <w:p w:rsidR="00200FF6" w:rsidRDefault="00200FF6" w:rsidP="00200FF6">
      <w:r>
        <w:t>Second 2: [L, L, L, R, L, R, L, L, L, L, L, R, L, R, R]</w:t>
      </w:r>
    </w:p>
    <w:p w:rsidR="00200FF6" w:rsidRDefault="00200FF6" w:rsidP="00200FF6">
      <w:r>
        <w:t>Second 3: [L, L, L, L, R, L, R, L, L, L, L, L, R, R, R]</w:t>
      </w:r>
    </w:p>
    <w:p w:rsidR="00200FF6" w:rsidRDefault="00200FF6" w:rsidP="00200FF6">
      <w:r>
        <w:t>Second 4: [L, L, L, L, L, R, L, R, L, L, L, L, R, R, R]</w:t>
      </w:r>
    </w:p>
    <w:p w:rsidR="00200FF6" w:rsidRDefault="00200FF6" w:rsidP="00200FF6">
      <w:r>
        <w:t>Second 5: [L, L, L, L, L, L, R, L, R, L, L, L, R, R, R]</w:t>
      </w:r>
    </w:p>
    <w:p w:rsidR="00200FF6" w:rsidRDefault="00200FF6" w:rsidP="00200FF6">
      <w:r>
        <w:t>Second 6: [L, L, L, L, L, L, L, R, L, R, L, L, R, R, R]</w:t>
      </w:r>
    </w:p>
    <w:p w:rsidR="00200FF6" w:rsidRDefault="00200FF6" w:rsidP="00200FF6">
      <w:r>
        <w:t>Second 7: [L, L, L, L, L, L, L, L, R, L, R, L, R, R, R]</w:t>
      </w:r>
    </w:p>
    <w:p w:rsidR="00200FF6" w:rsidRDefault="00200FF6" w:rsidP="00200FF6">
      <w:r>
        <w:t>Second 8: [L, L, L, L, L, L, L, L, L, R, L, R, R, R, R]</w:t>
      </w:r>
    </w:p>
    <w:p w:rsidR="00200FF6" w:rsidRDefault="00200FF6" w:rsidP="00200FF6">
      <w:r>
        <w:lastRenderedPageBreak/>
        <w:t>Second 9: [L, L, L, L, L, L, L, L, L, L, R, R, R, R, R]</w:t>
      </w:r>
    </w:p>
    <w:p w:rsidR="00200FF6" w:rsidRDefault="00200FF6" w:rsidP="00200FF6">
      <w:r>
        <w:t>Second 10: [L, L, L, L, L, L, L, L, L, L, R, R, R, R, R]</w:t>
      </w:r>
    </w:p>
    <w:p w:rsidR="00200FF6" w:rsidRDefault="00200FF6" w:rsidP="00200FF6">
      <w:r>
        <w:t>[L, L, L, L, L, L, L, L, L, L, R, R, R, R, R]</w:t>
      </w:r>
    </w:p>
    <w:p w:rsidR="00200FF6" w:rsidRDefault="00200FF6" w:rsidP="00200FF6">
      <w:r>
        <w:t>Number of seconds: 9</w:t>
      </w:r>
    </w:p>
    <w:p w:rsidR="00200FF6" w:rsidRDefault="00200FF6" w:rsidP="00200FF6">
      <w:r>
        <w:t>L count: 10 | lRight: 13 | lDiff: 4 | lPenalty: 6</w:t>
      </w:r>
    </w:p>
    <w:p w:rsidR="00200FF6" w:rsidRDefault="00200FF6" w:rsidP="00200FF6">
      <w:r>
        <w:t>R count: 5 | rLeft: 1 | rDiff: 9 | rPenalty: 0</w:t>
      </w:r>
    </w:p>
    <w:p w:rsidR="00200FF6" w:rsidRDefault="00200FF6" w:rsidP="00200FF6">
      <w:pPr>
        <w:pBdr>
          <w:bottom w:val="single" w:sz="12" w:space="1" w:color="auto"/>
        </w:pBdr>
      </w:pPr>
      <w:r>
        <w:t>Calculated Seconds: 10</w:t>
      </w:r>
    </w:p>
    <w:p w:rsidR="00604F16" w:rsidRDefault="00604F16" w:rsidP="00604F16">
      <w:r>
        <w:t xml:space="preserve">Corrected by changing line 106 to comment out </w:t>
      </w:r>
    </w:p>
    <w:p w:rsidR="00604F16" w:rsidRPr="00604F16" w:rsidRDefault="00604F16" w:rsidP="00604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04F16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lastR &amp;&amp;*/</w:t>
      </w:r>
    </w:p>
    <w:p w:rsidR="00604F16" w:rsidRDefault="00604F16" w:rsidP="00604F16">
      <w:r>
        <w:t xml:space="preserve">In </w:t>
      </w:r>
    </w:p>
    <w:p w:rsidR="00604F16" w:rsidRPr="00604F16" w:rsidRDefault="00604F16" w:rsidP="00604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04F16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f</w:t>
      </w:r>
      <w:r w:rsidRPr="00604F16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</w:t>
      </w:r>
      <w:r w:rsidRPr="00604F16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lastR &amp;&amp;*/</w:t>
      </w:r>
      <w:r w:rsidRPr="00604F16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i-ilPenalty&gt;</w:t>
      </w:r>
      <w:r w:rsidRPr="00604F16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604F16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&amp;&amp; ilPenalty!=-</w:t>
      </w:r>
      <w:r w:rsidRPr="00604F16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04F16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:rsidR="00604F16" w:rsidRDefault="00604F16" w:rsidP="00604F16"/>
    <w:p w:rsidR="00604F16" w:rsidRDefault="00604F16" w:rsidP="00604F16">
      <w:r>
        <w:t>[L, R, L, R, L, L, L, L, L, L, R, R, L, L, R]</w:t>
      </w:r>
    </w:p>
    <w:p w:rsidR="00604F16" w:rsidRDefault="00604F16" w:rsidP="00604F16">
      <w:r>
        <w:t>Second 1: [L, L, R, L, R, L, L, L, L, L, R, L, R, L, R]</w:t>
      </w:r>
    </w:p>
    <w:p w:rsidR="00604F16" w:rsidRDefault="00604F16" w:rsidP="00604F16">
      <w:r>
        <w:t>Second 2: [L, L, L, R, L, R, L, L, L, L, L, R, L, R, R]</w:t>
      </w:r>
    </w:p>
    <w:p w:rsidR="00604F16" w:rsidRDefault="00604F16" w:rsidP="00604F16">
      <w:r>
        <w:t>Second 3: [L, L, L, L, R, L, R, L, L, L, L, L, R, R, R]</w:t>
      </w:r>
    </w:p>
    <w:p w:rsidR="00604F16" w:rsidRDefault="00604F16" w:rsidP="00604F16">
      <w:r>
        <w:t>Second 4: [L, L, L, L, L, R, L, R, L, L, L, L, R, R, R]</w:t>
      </w:r>
    </w:p>
    <w:p w:rsidR="00604F16" w:rsidRDefault="00604F16" w:rsidP="00604F16">
      <w:r>
        <w:t>Second 5: [L, L, L, L, L, L, R, L, R, L, L, L, R, R, R]</w:t>
      </w:r>
    </w:p>
    <w:p w:rsidR="00604F16" w:rsidRDefault="00604F16" w:rsidP="00604F16">
      <w:r>
        <w:t>Second 6: [L, L, L, L, L, L, L, R, L, R, L, L, R, R, R]</w:t>
      </w:r>
    </w:p>
    <w:p w:rsidR="00604F16" w:rsidRDefault="00604F16" w:rsidP="00604F16">
      <w:r>
        <w:t>Second 7: [L, L, L, L, L, L, L, L, R, L, R, L, R, R, R]</w:t>
      </w:r>
    </w:p>
    <w:p w:rsidR="00604F16" w:rsidRDefault="00604F16" w:rsidP="00604F16">
      <w:r>
        <w:t>Second 8: [L, L, L, L, L, L, L, L, L, R, L, R, R, R, R]</w:t>
      </w:r>
    </w:p>
    <w:p w:rsidR="00604F16" w:rsidRDefault="00604F16" w:rsidP="00604F16">
      <w:r>
        <w:t>Second 9: [L, L, L, L, L, L, L, L, L, L, R, R, R, R, R]</w:t>
      </w:r>
    </w:p>
    <w:p w:rsidR="00604F16" w:rsidRDefault="00604F16" w:rsidP="00604F16">
      <w:r>
        <w:t>Second 10: [L, L, L, L, L, L, L, L, L, L, R, R, R, R, R]</w:t>
      </w:r>
    </w:p>
    <w:p w:rsidR="00604F16" w:rsidRDefault="00604F16" w:rsidP="00604F16">
      <w:r>
        <w:t>[L, L, L, L, L, L, L, L, L, L, R, R, R, R, R]</w:t>
      </w:r>
    </w:p>
    <w:p w:rsidR="00604F16" w:rsidRDefault="00604F16" w:rsidP="00604F16">
      <w:r>
        <w:t>Number of seconds: 9</w:t>
      </w:r>
    </w:p>
    <w:p w:rsidR="00604F16" w:rsidRDefault="00604F16" w:rsidP="00604F16">
      <w:r>
        <w:t>L count: 10 | lRight: 13 | lDiff: 4 | lPenalty: 1</w:t>
      </w:r>
    </w:p>
    <w:p w:rsidR="00604F16" w:rsidRDefault="00604F16" w:rsidP="00604F16">
      <w:r>
        <w:t>R count: 5 | rLeft: 1 | rDiff: 9 | rPenalty: 0</w:t>
      </w:r>
    </w:p>
    <w:p w:rsidR="00604F16" w:rsidRDefault="00604F16" w:rsidP="00604F16">
      <w:pPr>
        <w:pBdr>
          <w:bottom w:val="single" w:sz="12" w:space="1" w:color="auto"/>
        </w:pBdr>
      </w:pPr>
      <w:r>
        <w:t>Calculated Seconds: 9</w:t>
      </w:r>
    </w:p>
    <w:p w:rsidR="00604F16" w:rsidRDefault="00604F16" w:rsidP="00604F16">
      <w:r>
        <w:t>[L, R, R, L, R, R, R, R, R, L, L, L, R, R, L]</w:t>
      </w:r>
    </w:p>
    <w:p w:rsidR="00604F16" w:rsidRDefault="00604F16" w:rsidP="00604F16">
      <w:r>
        <w:lastRenderedPageBreak/>
        <w:t>Second 1: [L, R, L, R, R, R, R, R, L, R, L, L, R, L, R]</w:t>
      </w:r>
    </w:p>
    <w:p w:rsidR="00604F16" w:rsidRDefault="00604F16" w:rsidP="00604F16">
      <w:r>
        <w:t>Second 2: [L, L, R, R, R, R, R, L, R, L, R, L, L, R, R]</w:t>
      </w:r>
    </w:p>
    <w:p w:rsidR="00604F16" w:rsidRDefault="00604F16" w:rsidP="00604F16">
      <w:r>
        <w:t>Second 3: [L, L, R, R, R, R, L, R, L, R, L, R, L, R, R]</w:t>
      </w:r>
    </w:p>
    <w:p w:rsidR="00604F16" w:rsidRDefault="00604F16" w:rsidP="00604F16">
      <w:r>
        <w:t>Second 4: [L, L, R, R, R, L, R, L, R, L, R, L, R, R, R]</w:t>
      </w:r>
    </w:p>
    <w:p w:rsidR="00604F16" w:rsidRDefault="00604F16" w:rsidP="00604F16">
      <w:r>
        <w:t>Second 5: [L, L, R, R, L, R, L, R, L, R, L, R, R, R, R]</w:t>
      </w:r>
    </w:p>
    <w:p w:rsidR="00604F16" w:rsidRDefault="00604F16" w:rsidP="00604F16">
      <w:r>
        <w:t>Second 6: [L, L, R, L, R, L, R, L, R, L, R, R, R, R, R]</w:t>
      </w:r>
    </w:p>
    <w:p w:rsidR="00604F16" w:rsidRDefault="00604F16" w:rsidP="00604F16">
      <w:r>
        <w:t>Second 7: [L, L, L, R, L, R, L, R, L, R, R, R, R, R, R]</w:t>
      </w:r>
    </w:p>
    <w:p w:rsidR="00604F16" w:rsidRDefault="00604F16" w:rsidP="00604F16">
      <w:r>
        <w:t>Second 8: [L, L, L, L, R, L, R, L, R, R, R, R, R, R, R]</w:t>
      </w:r>
    </w:p>
    <w:p w:rsidR="00604F16" w:rsidRDefault="00604F16" w:rsidP="00604F16">
      <w:r>
        <w:t>Second 9: [L, L, L, L, L, R, L, R, R, R, R, R, R, R, R]</w:t>
      </w:r>
    </w:p>
    <w:p w:rsidR="00604F16" w:rsidRDefault="00604F16" w:rsidP="00604F16">
      <w:r>
        <w:t>Second 10: [L, L, L, L, L, L, R, R, R, R, R, R, R, R, R]</w:t>
      </w:r>
    </w:p>
    <w:p w:rsidR="00604F16" w:rsidRDefault="00604F16" w:rsidP="00604F16">
      <w:r>
        <w:t>Second 11: [L, L, L, L, L, L, R, R, R, R, R, R, R, R, R]</w:t>
      </w:r>
    </w:p>
    <w:p w:rsidR="00604F16" w:rsidRDefault="00604F16" w:rsidP="00604F16">
      <w:r>
        <w:t>[L, L, L, L, L, L, R, R, R, R, R, R, R, R, R]</w:t>
      </w:r>
    </w:p>
    <w:p w:rsidR="00604F16" w:rsidRDefault="00604F16" w:rsidP="00604F16">
      <w:r>
        <w:t>Number of seconds: 10</w:t>
      </w:r>
    </w:p>
    <w:p w:rsidR="00604F16" w:rsidRDefault="00604F16" w:rsidP="00604F16">
      <w:r>
        <w:t>L count: 6 | lRight: 14 | lDiff: 9 | lPenalty: 2</w:t>
      </w:r>
    </w:p>
    <w:p w:rsidR="00604F16" w:rsidRDefault="00604F16" w:rsidP="00604F16">
      <w:r>
        <w:t>R count: 9 | rLeft: 1 | rDiff: 5 | rPenalty: 5</w:t>
      </w:r>
    </w:p>
    <w:p w:rsidR="00604F16" w:rsidRDefault="00604F16" w:rsidP="00604F16">
      <w:r>
        <w:t>Calculated Seconds: 11</w:t>
      </w:r>
    </w:p>
    <w:p w:rsidR="004F0B41" w:rsidRDefault="004F0B41" w:rsidP="00604F16"/>
    <w:p w:rsidR="004F0B41" w:rsidRDefault="004F0B41" w:rsidP="00604F16">
      <w:r>
        <w:t xml:space="preserve">Change </w:t>
      </w:r>
    </w:p>
    <w:p w:rsidR="004F0B41" w:rsidRPr="004F0B41" w:rsidRDefault="004F0B41" w:rsidP="004F0B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4F0B41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f</w:t>
      </w:r>
      <w:r w:rsidRPr="004F0B4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</w:t>
      </w:r>
      <w:r w:rsidRPr="004F0B41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lastR &amp;&amp;*/</w:t>
      </w:r>
      <w:r w:rsidRPr="004F0B4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i-ilPenalty&gt;</w:t>
      </w:r>
      <w:r w:rsidRPr="004F0B4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4F0B4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&amp;&amp; ilPenalty!=-</w:t>
      </w:r>
      <w:r w:rsidRPr="004F0B41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4F0B41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:rsidR="004F0B41" w:rsidRDefault="004F0B41" w:rsidP="00604F16">
      <w:r>
        <w:t>to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6E169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f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lastR &amp;&amp; (lPenalty-(i-ilPenalty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+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&lt;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&amp;&amp; ilPenalty!=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lPenalty=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ilPenalty=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6E169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f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lastR &amp;&amp; (lPenalty-(i-ilPenalty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+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&gt;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&amp;&amp; ilPenalty!=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lPenalty=lPenalty-(i-ilPenalty-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+</w:t>
      </w:r>
      <w:r w:rsidRPr="006E1699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6E1699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f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 xml:space="preserve"> (lastL </w:t>
      </w:r>
      <w:r w:rsidRPr="006E1699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(i-ilPenalty&lt;=3 &amp;&amp; ilPenalty!=-1)*/</w:t>
      </w: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lPenalty++;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ilPenalty = i;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6E1699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:rsidR="006E1699" w:rsidRPr="006E1699" w:rsidRDefault="006E1699" w:rsidP="006E16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:rsidR="004F0B41" w:rsidRDefault="004F0B41" w:rsidP="00604F16">
      <w:pPr>
        <w:pBdr>
          <w:bottom w:val="single" w:sz="12" w:space="1" w:color="auto"/>
        </w:pBdr>
      </w:pPr>
    </w:p>
    <w:p w:rsidR="00034970" w:rsidRDefault="00034970" w:rsidP="00604F16">
      <w:pPr>
        <w:pBdr>
          <w:bottom w:val="single" w:sz="12" w:space="1" w:color="auto"/>
        </w:pBdr>
      </w:pPr>
      <w:r>
        <w:t>Fixes the problem</w:t>
      </w:r>
    </w:p>
    <w:p w:rsidR="00744F51" w:rsidRDefault="00034970" w:rsidP="00604F16">
      <w:r>
        <w:t>Now same difference changes must be made for the right indexes</w:t>
      </w:r>
    </w:p>
    <w:p w:rsidR="00630AF1" w:rsidRDefault="00630AF1" w:rsidP="00604F16">
      <w:pPr>
        <w:pBdr>
          <w:bottom w:val="single" w:sz="12" w:space="1" w:color="auto"/>
        </w:pBdr>
      </w:pPr>
    </w:p>
    <w:p w:rsidR="00630AF1" w:rsidRDefault="00630AF1" w:rsidP="00630AF1">
      <w:r>
        <w:t>[R, R, L, R, L, R, R, R, L, L, R, L, R, R, L, L, R, L, R, L]</w:t>
      </w:r>
    </w:p>
    <w:p w:rsidR="00630AF1" w:rsidRDefault="00630AF1" w:rsidP="00630AF1">
      <w:r>
        <w:t>Second 1: [R, L, R, L, R, R, R, L, R, L, L, R, R, L, R, L, L, R, L, R]</w:t>
      </w:r>
    </w:p>
    <w:p w:rsidR="00630AF1" w:rsidRDefault="00630AF1" w:rsidP="00630AF1">
      <w:r>
        <w:t>Second 2: [L, R, L, R, R, R, L, R, L, R, L, R, L, R, L, R, L, L, R, R]</w:t>
      </w:r>
    </w:p>
    <w:p w:rsidR="00630AF1" w:rsidRDefault="00630AF1" w:rsidP="00630AF1">
      <w:r>
        <w:t>Second 3: [L, L, R, R, R, L, R, L, R, L, R, L, R, L, R, L, R, L, R, R]</w:t>
      </w:r>
    </w:p>
    <w:p w:rsidR="00630AF1" w:rsidRDefault="00630AF1" w:rsidP="00630AF1">
      <w:r>
        <w:t>Second 4: [L, L, R, R, L, R, L, R, L, R, L, R, L, R, L, R, L, R, R, R]</w:t>
      </w:r>
    </w:p>
    <w:p w:rsidR="00630AF1" w:rsidRDefault="00630AF1" w:rsidP="00630AF1">
      <w:r>
        <w:t>Second 5: [L, L, R, L, R, L, R, L, R, L, R, L, R, L, R, L, R, R, R, R]</w:t>
      </w:r>
    </w:p>
    <w:p w:rsidR="00630AF1" w:rsidRDefault="00630AF1" w:rsidP="00630AF1">
      <w:r>
        <w:t>Second 6: [L, L, L, R, L, R, L, R, L, R, L, R, L, R, L, R, R, R, R, R]</w:t>
      </w:r>
    </w:p>
    <w:p w:rsidR="00630AF1" w:rsidRDefault="00630AF1" w:rsidP="00630AF1">
      <w:r>
        <w:t>Second 7: [L, L, L, L, R, L, R, L, R, L, R, L, R, L, R, R, R, R, R, R]</w:t>
      </w:r>
    </w:p>
    <w:p w:rsidR="00630AF1" w:rsidRDefault="00630AF1" w:rsidP="00630AF1">
      <w:r>
        <w:t>Second 8: [L, L, L, L, L, R, L, R, L, R, L, R, L, R, R, R, R, R, R, R]</w:t>
      </w:r>
    </w:p>
    <w:p w:rsidR="00630AF1" w:rsidRDefault="00630AF1" w:rsidP="00630AF1">
      <w:r>
        <w:t>Second 9: [L, L, L, L, L, L, R, L, R, L, R, L, R, R, R, R, R, R, R, R]</w:t>
      </w:r>
    </w:p>
    <w:p w:rsidR="00630AF1" w:rsidRDefault="00630AF1" w:rsidP="00630AF1">
      <w:r>
        <w:t>Second 10: [L, L, L, L, L, L, L, R, L, R, L, R, R, R, R, R, R, R, R, R]</w:t>
      </w:r>
    </w:p>
    <w:p w:rsidR="00630AF1" w:rsidRDefault="00630AF1" w:rsidP="00630AF1">
      <w:r>
        <w:t>Second 11: [L, L, L, L, L, L, L, L, R, L, R, R, R, R, R, R, R, R, R, R]</w:t>
      </w:r>
    </w:p>
    <w:p w:rsidR="00630AF1" w:rsidRDefault="00630AF1" w:rsidP="00630AF1">
      <w:r>
        <w:t>Second 12: [L, L, L, L, L, L, L, L, L, R, R, R, R, R, R, R, R, R, R, R]</w:t>
      </w:r>
    </w:p>
    <w:p w:rsidR="00630AF1" w:rsidRDefault="00630AF1" w:rsidP="00630AF1">
      <w:r>
        <w:t>Second 13: [L, L, L, L, L, L, L, L, L, R, R, R, R, R, R, R, R, R, R, R]</w:t>
      </w:r>
    </w:p>
    <w:p w:rsidR="00630AF1" w:rsidRDefault="00630AF1" w:rsidP="00630AF1">
      <w:r>
        <w:t>[L, L, L, L, L, L, L, L, L, R, R, R, R, R, R, R, R, R, R, R]</w:t>
      </w:r>
    </w:p>
    <w:p w:rsidR="00630AF1" w:rsidRDefault="00630AF1" w:rsidP="00630AF1">
      <w:r>
        <w:t>Number of seconds: 12</w:t>
      </w:r>
      <w:r w:rsidR="00340A56">
        <w:tab/>
      </w:r>
    </w:p>
    <w:p w:rsidR="00630AF1" w:rsidRDefault="00630AF1" w:rsidP="00630AF1">
      <w:r>
        <w:t>L count: 9 | lRight: 19 | lDiff: 11 | lPenalty: 0</w:t>
      </w:r>
    </w:p>
    <w:p w:rsidR="00630AF1" w:rsidRDefault="00630AF1" w:rsidP="00630AF1">
      <w:r>
        <w:t>R count: 11 | rLeft: 0 | rDiff: 9 | rPenalty: 1</w:t>
      </w:r>
    </w:p>
    <w:p w:rsidR="00630AF1" w:rsidRDefault="00630AF1" w:rsidP="00630AF1">
      <w:r>
        <w:t>Calculated Seconds: 11</w:t>
      </w:r>
    </w:p>
    <w:sectPr w:rsidR="00630A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8BC" w:rsidRDefault="004278BC" w:rsidP="0052702E">
      <w:pPr>
        <w:spacing w:after="0" w:line="240" w:lineRule="auto"/>
      </w:pPr>
      <w:r>
        <w:separator/>
      </w:r>
    </w:p>
  </w:endnote>
  <w:endnote w:type="continuationSeparator" w:id="0">
    <w:p w:rsidR="004278BC" w:rsidRDefault="004278BC" w:rsidP="005270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8BC" w:rsidRDefault="004278BC" w:rsidP="0052702E">
      <w:pPr>
        <w:spacing w:after="0" w:line="240" w:lineRule="auto"/>
      </w:pPr>
      <w:r>
        <w:separator/>
      </w:r>
    </w:p>
  </w:footnote>
  <w:footnote w:type="continuationSeparator" w:id="0">
    <w:p w:rsidR="004278BC" w:rsidRDefault="004278BC" w:rsidP="005270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jE3NDYzNTQ1sDRS0lEKTi0uzszPAykwrAUAJuRFNCwAAAA="/>
  </w:docVars>
  <w:rsids>
    <w:rsidRoot w:val="0052702E"/>
    <w:rsid w:val="00021D72"/>
    <w:rsid w:val="00034970"/>
    <w:rsid w:val="00054BE5"/>
    <w:rsid w:val="00075496"/>
    <w:rsid w:val="00106731"/>
    <w:rsid w:val="00111455"/>
    <w:rsid w:val="00200FF6"/>
    <w:rsid w:val="00201DBE"/>
    <w:rsid w:val="00201F71"/>
    <w:rsid w:val="00215A7F"/>
    <w:rsid w:val="002D13C9"/>
    <w:rsid w:val="002E06BD"/>
    <w:rsid w:val="00340A56"/>
    <w:rsid w:val="00357449"/>
    <w:rsid w:val="00367520"/>
    <w:rsid w:val="00407F60"/>
    <w:rsid w:val="00415835"/>
    <w:rsid w:val="004278BC"/>
    <w:rsid w:val="00462D5E"/>
    <w:rsid w:val="004E55A0"/>
    <w:rsid w:val="004F0B41"/>
    <w:rsid w:val="0052702E"/>
    <w:rsid w:val="00604F16"/>
    <w:rsid w:val="00615DCF"/>
    <w:rsid w:val="00630AF1"/>
    <w:rsid w:val="00686F09"/>
    <w:rsid w:val="006E1699"/>
    <w:rsid w:val="00744F51"/>
    <w:rsid w:val="007A7A78"/>
    <w:rsid w:val="00804BDC"/>
    <w:rsid w:val="008D0C36"/>
    <w:rsid w:val="00926B73"/>
    <w:rsid w:val="00946269"/>
    <w:rsid w:val="009C2EE3"/>
    <w:rsid w:val="00AB06B7"/>
    <w:rsid w:val="00B76EDC"/>
    <w:rsid w:val="00BA6553"/>
    <w:rsid w:val="00D16F2E"/>
    <w:rsid w:val="00D50E3F"/>
    <w:rsid w:val="00F1725F"/>
    <w:rsid w:val="00F26B99"/>
    <w:rsid w:val="00F33A8E"/>
    <w:rsid w:val="00FA4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50DD77-E282-479B-B34B-420CD42DB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02E"/>
  </w:style>
  <w:style w:type="paragraph" w:styleId="Footer">
    <w:name w:val="footer"/>
    <w:basedOn w:val="Normal"/>
    <w:link w:val="FooterChar"/>
    <w:uiPriority w:val="99"/>
    <w:unhideWhenUsed/>
    <w:rsid w:val="005270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0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8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6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4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8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3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5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3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7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9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2</TotalTime>
  <Pages>1</Pages>
  <Words>2141</Words>
  <Characters>1220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Kanter</dc:creator>
  <cp:keywords/>
  <dc:description/>
  <cp:lastModifiedBy>Evan Kanter</cp:lastModifiedBy>
  <cp:revision>2</cp:revision>
  <dcterms:created xsi:type="dcterms:W3CDTF">2018-11-30T04:11:00Z</dcterms:created>
  <dcterms:modified xsi:type="dcterms:W3CDTF">2018-12-03T15:59:00Z</dcterms:modified>
</cp:coreProperties>
</file>